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3a158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3Z</dcterms:created>
  <dcterms:modified xsi:type="dcterms:W3CDTF">2016-12-06T04:41:13Z</dcterms:modified>
</cp:coreProperties>
</file>